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omme vert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2,4-diméthylcyclohex-3-ène-1-carbaldéhyde, isocyclocitral, trans-hex-2-en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8-4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18 mg/kg de poids corporel)</w:t>
              <w:br/>
              <w:t>Acute Tox. 3 (par voie cutanée), H311 (ATE=810 mg/kg de poids corporel)</w:t>
              <w:br/>
              <w:t>Aquatic Acute 1, H400 (M=1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allyl (3-methylbutoxy)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634-0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6-803-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2 (par inhalation), H330 (ATE=0,05 mg/l/4h)</w:t>
              <w:br/>
              <w:t>Skin Irrit. 2, H31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hex-2-e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728-2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9-77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Acute Tox. 3 (par voie cutanée), H311 (ATE=300 mg/kg de poids corporel)</w:t>
              <w:br/>
              <w:t>Skin Irrit. 2, H315</w:t>
              <w:br/>
              <w:t>Eye Irrit. 2, H319</w:t>
              <w:br/>
              <w:t>Skin Sens. 1,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methylbutoxy)acetate (67634-00-8)</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rans-hex-2-enal (6728-26-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de poids corporel Animal: rat, Animal sex: male,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omme vert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methylbutoxy)acetate (67634-00-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 0,768 mg/l Test organisms (specie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 2,06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hex-2-enal (6728-26-3)</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22,8 mg/l Test organisms (species):</w:t>
            </w:r>
          </w:p>
        </w:tc>
      </w:tr>
      <w:tr w14:paraId="08DFFC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93BE58B" w14:textId="7C32A51D">
            <w:pPr>
              <w:pStyle w:val="SDSTableTextNormal"/>
              <w:rPr>
                <w:noProof w:val="0"/>
                <w:lang w:val="nl-BE"/>
              </w:rPr>
            </w:pPr>
            <w:r w:rsidRPr="0069446B" w:rsidR="00FA7F7F">
              <w:rPr>
                <w:noProof/>
                <w:lang w:val="nl-BE"/>
              </w:rPr>
              <w:t>CE50 - Autres organismes aquatiq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9E1DCCA" w14:textId="2C267C6A">
            <w:pPr>
              <w:pStyle w:val="SDSTableTextNormal"/>
              <w:rPr>
                <w:noProof w:val="0"/>
              </w:rPr>
            </w:pPr>
            <w:r w:rsidRPr="0069446B" w:rsidR="00FA7F7F">
              <w:rPr>
                <w:noProof/>
              </w:rPr>
              <w:t>26,9 mg/l Test organisms (specie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16 mg/l Test organisms (specie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sidR="00FA7F7F">
              <w:rPr>
                <w:noProof/>
              </w:rPr>
              <w:t>37,2 mg/l Test organisms (specie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omme vert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methylbutoxy)acetate (67634-00-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hex-2-enal (6728-26-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2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rtel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2,4-diméthylcyclohex-3-ène-1-carbaldéhyde, isocyclocitral, trans-hex-2-ena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omme vert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omme vert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1/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6A56679-D458-4C82-B8EF-E0E3DA9B843B}"/>
</file>

<file path=customXml/itemProps3.xml><?xml version="1.0" encoding="utf-8"?>
<ds:datastoreItem xmlns:ds="http://schemas.openxmlformats.org/officeDocument/2006/customXml" ds:itemID="{F82BD696-EC49-48BC-9DF9-E38B409236D1}"/>
</file>

<file path=customXml/itemProps4.xml><?xml version="1.0" encoding="utf-8"?>
<ds:datastoreItem xmlns:ds="http://schemas.openxmlformats.org/officeDocument/2006/customXml" ds:itemID="{4D3DEC01-7D76-44A1-9053-0D51B8702C7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